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32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.03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3.43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6.74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66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9 m 26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2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85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.22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7.61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5.13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94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4 m 54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.08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8.62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15.52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15.94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30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